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f79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dd7d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1T13:00:37Z</dcterms:created>
  <dcterms:modified xsi:type="dcterms:W3CDTF">2022-01-21T13:00:37Z</dcterms:modified>
</cp:coreProperties>
</file>